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68C34" w14:textId="2D300FC6" w:rsidR="00340D5D" w:rsidRPr="00E85D04" w:rsidRDefault="00340D5D" w:rsidP="00340D5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1</w:t>
      </w:r>
      <w:r w:rsidR="009C6BC1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. Statistical resul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ing the same statistical model as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3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(multiple linear regressions with bootstrapping predicting overall </w:t>
      </w:r>
      <w:r>
        <w:rPr>
          <w:rFonts w:ascii="Times New Roman" w:eastAsia="Times New Roman" w:hAnsi="Times New Roman" w:cs="Times New Roman"/>
          <w:sz w:val="24"/>
          <w:szCs w:val="24"/>
        </w:rPr>
        <w:t>visuomotor processing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during the first and the second assessment</w:t>
      </w:r>
      <w:r w:rsidR="00C1622B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ut using the T2 corrected </w:t>
      </w:r>
      <w:r w:rsidR="00C608D2">
        <w:rPr>
          <w:rFonts w:ascii="Times New Roman" w:eastAsia="Times New Roman" w:hAnsi="Times New Roman" w:cs="Times New Roman"/>
          <w:sz w:val="24"/>
          <w:szCs w:val="24"/>
        </w:rPr>
        <w:t>(</w:t>
      </w:r>
      <w:r w:rsidR="00906A8F">
        <w:rPr>
          <w:rFonts w:ascii="Times New Roman" w:eastAsia="Times New Roman" w:hAnsi="Times New Roman" w:cs="Times New Roman"/>
          <w:sz w:val="24"/>
          <w:szCs w:val="24"/>
        </w:rPr>
        <w:t>Equation 2</w:t>
      </w:r>
      <w:r w:rsidR="00C608D2">
        <w:rPr>
          <w:rFonts w:ascii="Times New Roman" w:eastAsia="Times New Roman" w:hAnsi="Times New Roman" w:cs="Times New Roman"/>
          <w:sz w:val="24"/>
          <w:szCs w:val="24"/>
        </w:rPr>
        <w:t>)</w:t>
      </w:r>
      <w:r w:rsidR="00B81B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1DC8">
        <w:rPr>
          <w:rFonts w:ascii="Times New Roman" w:eastAsia="Times New Roman" w:hAnsi="Times New Roman" w:cs="Times New Roman"/>
          <w:sz w:val="24"/>
          <w:szCs w:val="24"/>
        </w:rPr>
        <w:t>neurochem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47388">
        <w:rPr>
          <w:rFonts w:ascii="Times New Roman" w:eastAsia="Times New Roman" w:hAnsi="Times New Roman" w:cs="Times New Roman"/>
          <w:sz w:val="24"/>
          <w:szCs w:val="24"/>
        </w:rPr>
        <w:t xml:space="preserve">concentration </w:t>
      </w:r>
      <w:r w:rsidR="0058568C">
        <w:rPr>
          <w:rFonts w:ascii="Times New Roman" w:eastAsia="Times New Roman" w:hAnsi="Times New Roman" w:cs="Times New Roman"/>
          <w:sz w:val="24"/>
          <w:szCs w:val="24"/>
        </w:rPr>
        <w:t>valu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(A1: first assessment, A2: second assessment, β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he regression coefficient of the variable listed 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Effect”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column, </w:t>
      </w:r>
      <w:r>
        <w:rPr>
          <w:rFonts w:ascii="Times New Roman" w:eastAsia="Times New Roman" w:hAnsi="Times New Roman" w:cs="Times New Roman"/>
          <w:sz w:val="24"/>
          <w:szCs w:val="24"/>
        </w:rPr>
        <w:t>df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degrees of freedom, T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-statis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=B</w:t>
      </w:r>
      <w:r>
        <w:rPr>
          <w:rFonts w:ascii="Times New Roman" w:eastAsia="Times New Roman" w:hAnsi="Times New Roman" w:cs="Times New Roman"/>
          <w:sz w:val="24"/>
          <w:szCs w:val="24"/>
        </w:rPr>
        <w:t>ootstrapped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P-value, CI_L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lower bound of the confidence intervals obtained from bootstrapping, CI_U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upper bound of the confidence intervals obtained from bootstrapping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Attention network task, top third),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Digit comparison task, middle third), and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Mental rotation task, bottom third). </w:t>
      </w:r>
    </w:p>
    <w:tbl>
      <w:tblPr>
        <w:tblW w:w="1003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960"/>
        <w:gridCol w:w="1898"/>
        <w:gridCol w:w="642"/>
        <w:gridCol w:w="960"/>
        <w:gridCol w:w="960"/>
        <w:gridCol w:w="960"/>
        <w:gridCol w:w="960"/>
        <w:gridCol w:w="1503"/>
      </w:tblGrid>
      <w:tr w:rsidR="00FA5751" w:rsidRPr="00161731" w14:paraId="612B65E5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25D51C0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11608B1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86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s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5585542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8CB681F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E662802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01997C9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F70EAF6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L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9F2AECB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U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E28755E" w14:textId="77777777" w:rsidR="00FA5751" w:rsidRPr="00161731" w:rsidRDefault="00FA5751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823ED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B</w:t>
            </w:r>
          </w:p>
        </w:tc>
      </w:tr>
      <w:tr w:rsidR="00FA5751" w:rsidRPr="00161731" w14:paraId="4BB3A1C6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0FEB9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D4B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1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4BA88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064D5A2" w14:textId="1311986F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64AD12" w14:textId="2E48B9D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2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508A3F" w14:textId="2FBAB73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6.4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37F453D" w14:textId="270BB4B0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4902242" w14:textId="6042CC00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5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7F036F" w14:textId="748897D2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FA5751" w:rsidRPr="00161731" w14:paraId="10785E1B" w14:textId="77777777" w:rsidTr="00FA5751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5520AB6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71C387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626702F5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24E96705" w14:textId="11E270C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921E184" w14:textId="034CD41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3D54F5C" w14:textId="429AAC1E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4.8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323A3C8" w14:textId="04D89B7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94F23DE" w14:textId="70BE514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1C1FF14A" w14:textId="61DE43F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3</w:t>
            </w:r>
          </w:p>
        </w:tc>
      </w:tr>
      <w:tr w:rsidR="00FA5751" w:rsidRPr="00161731" w14:paraId="6E1F83FF" w14:textId="77777777" w:rsidTr="00FA5751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BEEA7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B354A4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266F02B9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0BC83BE4" w14:textId="692889C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BAE54A6" w14:textId="78AD5A49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9F22E56" w14:textId="6228039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5.2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F7A61FF" w14:textId="2BC004F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3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50E3F8B" w14:textId="167B8C0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6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0EA86B0D" w14:textId="6A234155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FA5751" w:rsidRPr="00161731" w14:paraId="388E07F7" w14:textId="77777777" w:rsidTr="00FA5751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7C945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2AD2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1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6A19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106F037" w14:textId="1F01F1C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23A2B1F" w14:textId="5B83D2A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95267E" w14:textId="608FD3F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3.8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45994EA" w14:textId="14FA1A6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BB2A2B5" w14:textId="462C48F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18E174" w14:textId="63AA32D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531</w:t>
            </w:r>
          </w:p>
        </w:tc>
      </w:tr>
      <w:tr w:rsidR="00FA5751" w:rsidRPr="00161731" w14:paraId="3DCAEF6C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BD46CFE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F66131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2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9F6D90E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DF1D26A" w14:textId="63D4BFBA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1220EAB" w14:textId="7A8FC11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29967A7" w14:textId="5BD9885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5.10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63EB559" w14:textId="2EF857D0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29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EBFEA76" w14:textId="2171CAB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392B231" w14:textId="07E9F45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1</w:t>
            </w:r>
          </w:p>
        </w:tc>
      </w:tr>
      <w:tr w:rsidR="00FA5751" w:rsidRPr="00161731" w14:paraId="22E559E4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4FD21C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3C47C6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2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9A5B56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hideMark/>
          </w:tcPr>
          <w:p w14:paraId="2DAEB501" w14:textId="2B66F07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2262BB23" w14:textId="45969D9E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0B1E40A" w14:textId="59789DE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4.4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BC24131" w14:textId="5BECC3E2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764BD142" w14:textId="5F692E25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hideMark/>
          </w:tcPr>
          <w:p w14:paraId="55A7D6B9" w14:textId="109CB052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193</w:t>
            </w:r>
          </w:p>
        </w:tc>
      </w:tr>
      <w:tr w:rsidR="00FA5751" w:rsidRPr="00161731" w14:paraId="2B0BA986" w14:textId="77777777" w:rsidTr="00FA5751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3B63BC5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1FDA66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2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0E0A28C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36CA9309" w14:textId="317E3D9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477A414" w14:textId="353DAA7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CDE44A5" w14:textId="45371B8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4.0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8A2C91E" w14:textId="625CDAAA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3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580A47A2" w14:textId="1B7C53B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1D6AF37C" w14:textId="535DFE7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159</w:t>
            </w:r>
          </w:p>
        </w:tc>
      </w:tr>
      <w:tr w:rsidR="00FA5751" w:rsidRPr="00161731" w14:paraId="6DA16D03" w14:textId="77777777" w:rsidTr="00FA5751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34C79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9B325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2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A6F9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475224" w14:textId="795D4FD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8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26EC98" w14:textId="6C5E7A0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24F61ED" w14:textId="73E6A0C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5.4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6EA939E" w14:textId="2D6299C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02E01F1" w14:textId="51AA9422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00D69D3" w14:textId="16C82FAE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1</w:t>
            </w:r>
          </w:p>
        </w:tc>
      </w:tr>
      <w:tr w:rsidR="00FA5751" w:rsidRPr="00161731" w14:paraId="784BF29C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4DFF01E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E0B9B9E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3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5DEBBF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429AEDE" w14:textId="79C8B7D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2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E264222" w14:textId="288BB33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CC3D0C4" w14:textId="2C57F22B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5.16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5ECC85D" w14:textId="6B43EDF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40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7CF7658" w14:textId="13EED5B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12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CFBF0A6" w14:textId="42589EA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35</w:t>
            </w:r>
          </w:p>
        </w:tc>
      </w:tr>
      <w:tr w:rsidR="00FA5751" w:rsidRPr="00161731" w14:paraId="13A18C72" w14:textId="77777777" w:rsidTr="00FA5751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A73081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FC72A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3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C6FD1C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hideMark/>
          </w:tcPr>
          <w:p w14:paraId="0BE8D4A5" w14:textId="671E5B1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7E327DA1" w14:textId="24D88A7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720A7276" w14:textId="3C5BF5B3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4.27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E8FFBB0" w14:textId="0E75A88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04B75EF7" w14:textId="5B12DC69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hideMark/>
          </w:tcPr>
          <w:p w14:paraId="09C2DCE9" w14:textId="48432BCF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359</w:t>
            </w:r>
          </w:p>
        </w:tc>
      </w:tr>
      <w:tr w:rsidR="00FA5751" w:rsidRPr="00161731" w14:paraId="39619399" w14:textId="77777777" w:rsidTr="00FA5751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795B4ED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4AB4D4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1E07DC7E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2EA29F72" w14:textId="6612919D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FCBB1CE" w14:textId="67C74AB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470FA10" w14:textId="49A37C25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C339DA7" w14:textId="2D0AF47A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333F0B3" w14:textId="145422C2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2AA5E57C" w14:textId="208D853E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31662</w:t>
            </w:r>
          </w:p>
        </w:tc>
      </w:tr>
      <w:tr w:rsidR="00FA5751" w:rsidRPr="00161731" w14:paraId="27B86614" w14:textId="77777777" w:rsidTr="00FA5751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F682E58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C6D70A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sk 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093451DC" w14:textId="77777777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37351361" w14:textId="7D11ED64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A353B65" w14:textId="5BC5EAEA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7344C49" w14:textId="5AE82D75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5.4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325E640" w14:textId="4FB5C740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FFEF0B3" w14:textId="0A22EA36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7264FFDB" w14:textId="5ACEF92C" w:rsidR="00FA5751" w:rsidRPr="001C70CF" w:rsidRDefault="00FA5751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0.00001</w:t>
            </w:r>
          </w:p>
        </w:tc>
      </w:tr>
    </w:tbl>
    <w:p w14:paraId="78B88102" w14:textId="77777777" w:rsidR="005A53BB" w:rsidRDefault="005A53BB" w:rsidP="00F44A1B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A53BB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CF9A9" w14:textId="77777777" w:rsidR="00C058CB" w:rsidRDefault="00C058CB">
      <w:pPr>
        <w:spacing w:after="0" w:line="240" w:lineRule="auto"/>
      </w:pPr>
      <w:r>
        <w:separator/>
      </w:r>
    </w:p>
  </w:endnote>
  <w:endnote w:type="continuationSeparator" w:id="0">
    <w:p w14:paraId="160CD51D" w14:textId="77777777" w:rsidR="00C058CB" w:rsidRDefault="00C05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047FB" w14:textId="77777777" w:rsidR="00C058CB" w:rsidRDefault="00C058CB">
      <w:pPr>
        <w:spacing w:after="0" w:line="240" w:lineRule="auto"/>
      </w:pPr>
      <w:r>
        <w:separator/>
      </w:r>
    </w:p>
  </w:footnote>
  <w:footnote w:type="continuationSeparator" w:id="0">
    <w:p w14:paraId="20B6AC91" w14:textId="77777777" w:rsidR="00C058CB" w:rsidRDefault="00C05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kFADYTaM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102A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1DC8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B7349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0929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0F94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68C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8D2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A8F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6BC1"/>
    <w:rsid w:val="009C736A"/>
    <w:rsid w:val="009D3ABD"/>
    <w:rsid w:val="009D4689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47388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1B75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6106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058CB"/>
    <w:rsid w:val="00C11550"/>
    <w:rsid w:val="00C13D73"/>
    <w:rsid w:val="00C14A42"/>
    <w:rsid w:val="00C1622B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08D2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1F55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47C2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3C1C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4A1B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5751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4</cp:revision>
  <cp:lastPrinted>2022-05-13T05:39:00Z</cp:lastPrinted>
  <dcterms:created xsi:type="dcterms:W3CDTF">2023-04-05T06:21:00Z</dcterms:created>
  <dcterms:modified xsi:type="dcterms:W3CDTF">2023-09-2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324ec3390b123cff7c11ffd353aa3d8fc0d7b22ed13a64cb8f4381f538e3ba3d</vt:lpwstr>
  </property>
</Properties>
</file>